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animal-shape-stamp-art"/>
    <w:p>
      <w:pPr>
        <w:pStyle w:val="Heading2"/>
      </w:pPr>
      <w:r>
        <w:t xml:space="preserve">Lesson 15: Animal Shape Stamp Ar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nimals out of shapes.</w:t>
      </w:r>
    </w:p>
    <w:bookmarkStart w:id="24" w:name="X5c3711a6a277b3144aa0af50790b34e5a029eb4"/>
    <w:p>
      <w:pPr>
        <w:pStyle w:val="Heading3"/>
      </w:pPr>
      <w:r>
        <w:t xml:space="preserve">Warm-up: Notice and Wonder: Animals at the Watering Hole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36670"/>
            <wp:effectExtent b="0" l="0" r="0" t="0"/>
            <wp:docPr descr="Photograph of animals. 1 elephant, much bigger than the other animals, 3 kinds of animals, more deer than birds." title="" id="22" name="Picture"/>
            <a:graphic>
              <a:graphicData uri="http://schemas.openxmlformats.org/drawingml/2006/picture">
                <pic:pic>
                  <pic:nvPicPr>
                    <pic:cNvPr descr="/app/tmp/embedder-1671007867.112130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nimal-print-making"/>
    <w:p>
      <w:pPr>
        <w:pStyle w:val="Heading3"/>
      </w:pPr>
      <w:r>
        <w:t xml:space="preserve">15.1: Animal Print Making</w:t>
      </w:r>
    </w:p>
    <w:p>
      <w:pPr>
        <w:pStyle w:val="FirstParagraph"/>
      </w:pPr>
      <w:r>
        <w:t xml:space="preserve">Use the shape stamps to create an anim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1:07Z</dcterms:created>
  <dcterms:modified xsi:type="dcterms:W3CDTF">2022-12-14T08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OXdtHmNeMH3Dh8UZL7AfpTei13XXybA0UtAxyAxiCst9IvvW7NvsI4m2IA9tdpw7sDq2PXIYCGz8hzaI/FfQ==</vt:lpwstr>
  </property>
</Properties>
</file>